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409A6" w:rsidRDefault="000409A6" w:rsidP="000409A6">
      <w:pPr>
        <w:tabs>
          <w:tab w:val="left" w:pos="4410"/>
        </w:tabs>
        <w:jc w:val="both"/>
      </w:pPr>
      <w:bookmarkStart w:id="0" w:name="_GoBack"/>
      <w:bookmarkEnd w:id="0"/>
    </w:p>
    <w:p w:rsidR="000409A6" w:rsidRPr="000409A6" w:rsidRDefault="00F42C5B" w:rsidP="000409A6">
      <w:pPr>
        <w:tabs>
          <w:tab w:val="left" w:pos="4410"/>
        </w:tabs>
        <w:jc w:val="center"/>
        <w:rPr>
          <w:b/>
          <w:sz w:val="28"/>
        </w:rPr>
      </w:pPr>
      <w:r>
        <w:rPr>
          <w:b/>
          <w:sz w:val="28"/>
        </w:rPr>
        <w:t>A</w:t>
      </w:r>
      <w:r w:rsidR="00E24CB8">
        <w:rPr>
          <w:b/>
          <w:sz w:val="28"/>
        </w:rPr>
        <w:t>NEXO</w:t>
      </w:r>
      <w:r w:rsidR="000409A6" w:rsidRPr="000409A6">
        <w:rPr>
          <w:b/>
          <w:sz w:val="28"/>
        </w:rPr>
        <w:t xml:space="preserve"> </w:t>
      </w:r>
      <w:r w:rsidR="00A5197C">
        <w:rPr>
          <w:b/>
          <w:sz w:val="28"/>
        </w:rPr>
        <w:t>X</w:t>
      </w:r>
      <w:r w:rsidR="00AD3F16">
        <w:rPr>
          <w:b/>
          <w:sz w:val="28"/>
        </w:rPr>
        <w:t>I</w:t>
      </w:r>
    </w:p>
    <w:p w:rsidR="000409A6" w:rsidRPr="000409A6" w:rsidRDefault="000409A6" w:rsidP="000409A6">
      <w:pPr>
        <w:tabs>
          <w:tab w:val="left" w:pos="4410"/>
        </w:tabs>
        <w:jc w:val="center"/>
        <w:rPr>
          <w:b/>
          <w:sz w:val="28"/>
        </w:rPr>
      </w:pPr>
      <w:r w:rsidRPr="000409A6">
        <w:rPr>
          <w:b/>
          <w:sz w:val="28"/>
        </w:rPr>
        <w:t xml:space="preserve">Modelo de Carta de </w:t>
      </w:r>
      <w:r w:rsidR="00EC4938">
        <w:rPr>
          <w:b/>
          <w:sz w:val="28"/>
        </w:rPr>
        <w:t>Anuência</w:t>
      </w:r>
    </w:p>
    <w:p w:rsidR="000409A6" w:rsidRDefault="000409A6" w:rsidP="000409A6">
      <w:pPr>
        <w:tabs>
          <w:tab w:val="left" w:pos="4410"/>
        </w:tabs>
        <w:jc w:val="both"/>
      </w:pPr>
    </w:p>
    <w:p w:rsidR="00D555E0" w:rsidRDefault="00D555E0" w:rsidP="000409A6">
      <w:pPr>
        <w:tabs>
          <w:tab w:val="left" w:pos="4410"/>
        </w:tabs>
        <w:jc w:val="both"/>
      </w:pPr>
    </w:p>
    <w:p w:rsidR="000409A6" w:rsidRDefault="001472C3" w:rsidP="001472C3">
      <w:pPr>
        <w:tabs>
          <w:tab w:val="left" w:pos="4410"/>
        </w:tabs>
        <w:spacing w:after="0" w:line="360" w:lineRule="auto"/>
        <w:jc w:val="both"/>
      </w:pPr>
      <w:r>
        <w:t>Eu, _</w:t>
      </w:r>
      <w:r w:rsidR="000409A6">
        <w:t>______________________________</w:t>
      </w:r>
      <w:r w:rsidR="007067B2">
        <w:t>_____</w:t>
      </w:r>
      <w:r w:rsidR="000409A6">
        <w:t>_, representante da (empr</w:t>
      </w:r>
      <w:r w:rsidR="00D555E0">
        <w:t xml:space="preserve">esa ou instituição de ensino ou </w:t>
      </w:r>
      <w:r w:rsidR="000409A6">
        <w:t xml:space="preserve">associação ou cooperativa ou </w:t>
      </w:r>
      <w:r>
        <w:t>órgão) _</w:t>
      </w:r>
      <w:r w:rsidR="000409A6">
        <w:t>____________________</w:t>
      </w:r>
      <w:r w:rsidR="00C350FC">
        <w:t>_______</w:t>
      </w:r>
      <w:r w:rsidR="007067B2">
        <w:t>_____</w:t>
      </w:r>
      <w:r w:rsidR="000409A6">
        <w:t>__,</w:t>
      </w:r>
      <w:r w:rsidR="00D555E0">
        <w:t xml:space="preserve"> declaro que tenho interesse de </w:t>
      </w:r>
      <w:r w:rsidR="000409A6">
        <w:t xml:space="preserve">firmar parceria com o </w:t>
      </w:r>
      <w:r>
        <w:t xml:space="preserve">Campus </w:t>
      </w:r>
      <w:r w:rsidR="006B3C0C">
        <w:t xml:space="preserve">Juiz de Fora, </w:t>
      </w:r>
      <w:r>
        <w:t xml:space="preserve">do Instituto Federal do Sudeste de Minas Gerais, </w:t>
      </w:r>
      <w:r w:rsidR="000409A6">
        <w:t xml:space="preserve">por meio do projeto de Extensão </w:t>
      </w:r>
      <w:r>
        <w:t xml:space="preserve"> </w:t>
      </w:r>
      <w:r w:rsidR="006B3C0C">
        <w:t>___________________________________</w:t>
      </w:r>
      <w:r w:rsidR="000409A6">
        <w:t>_________________</w:t>
      </w:r>
      <w:r w:rsidR="006B3C0C">
        <w:t>____________________</w:t>
      </w:r>
      <w:r w:rsidR="000409A6">
        <w:t>__, com o objetivo de____________</w:t>
      </w:r>
      <w:r>
        <w:t>_________________________________________________________________________</w:t>
      </w:r>
      <w:r w:rsidR="007067B2">
        <w:t>_________________________________________________________________________________________</w:t>
      </w:r>
      <w:r>
        <w:t>_</w:t>
      </w:r>
      <w:r w:rsidR="000409A6">
        <w:t xml:space="preserve">. </w:t>
      </w:r>
    </w:p>
    <w:p w:rsidR="001472C3" w:rsidRDefault="001472C3" w:rsidP="001472C3">
      <w:pPr>
        <w:tabs>
          <w:tab w:val="left" w:pos="4410"/>
        </w:tabs>
        <w:spacing w:after="0" w:line="360" w:lineRule="auto"/>
        <w:jc w:val="center"/>
      </w:pPr>
    </w:p>
    <w:p w:rsidR="001472C3" w:rsidRDefault="001472C3" w:rsidP="001472C3">
      <w:pPr>
        <w:tabs>
          <w:tab w:val="left" w:pos="4410"/>
        </w:tabs>
        <w:spacing w:after="0" w:line="360" w:lineRule="auto"/>
        <w:jc w:val="center"/>
      </w:pPr>
    </w:p>
    <w:p w:rsidR="001472C3" w:rsidRDefault="001472C3" w:rsidP="001472C3">
      <w:pPr>
        <w:tabs>
          <w:tab w:val="left" w:pos="4410"/>
        </w:tabs>
        <w:spacing w:after="0" w:line="360" w:lineRule="auto"/>
        <w:jc w:val="center"/>
      </w:pPr>
    </w:p>
    <w:p w:rsidR="001472C3" w:rsidRDefault="001472C3" w:rsidP="001472C3">
      <w:pPr>
        <w:tabs>
          <w:tab w:val="left" w:pos="4410"/>
        </w:tabs>
        <w:spacing w:after="0" w:line="360" w:lineRule="auto"/>
        <w:jc w:val="center"/>
      </w:pPr>
    </w:p>
    <w:p w:rsidR="000409A6" w:rsidRDefault="000409A6" w:rsidP="001472C3">
      <w:pPr>
        <w:tabs>
          <w:tab w:val="left" w:pos="4410"/>
        </w:tabs>
        <w:spacing w:after="0" w:line="360" w:lineRule="auto"/>
        <w:jc w:val="center"/>
      </w:pPr>
      <w:r>
        <w:t>(</w:t>
      </w:r>
      <w:r w:rsidR="001472C3">
        <w:t>A</w:t>
      </w:r>
      <w:r>
        <w:t>ssinatura do representante)</w:t>
      </w:r>
    </w:p>
    <w:p w:rsidR="007067B2" w:rsidRDefault="007067B2" w:rsidP="001472C3">
      <w:pPr>
        <w:tabs>
          <w:tab w:val="left" w:pos="4410"/>
        </w:tabs>
        <w:spacing w:after="0" w:line="360" w:lineRule="auto"/>
        <w:jc w:val="center"/>
      </w:pPr>
    </w:p>
    <w:p w:rsidR="000409A6" w:rsidRDefault="00D555E0" w:rsidP="001472C3">
      <w:pPr>
        <w:tabs>
          <w:tab w:val="left" w:pos="4410"/>
        </w:tabs>
        <w:spacing w:after="0" w:line="360" w:lineRule="auto"/>
        <w:jc w:val="both"/>
      </w:pPr>
      <w:r>
        <w:t xml:space="preserve">                                                                         (</w:t>
      </w:r>
      <w:r w:rsidR="001472C3">
        <w:t>N</w:t>
      </w:r>
      <w:r w:rsidR="000409A6">
        <w:t xml:space="preserve">ome do </w:t>
      </w:r>
      <w:r w:rsidR="001472C3">
        <w:t>representante)</w:t>
      </w:r>
    </w:p>
    <w:p w:rsidR="00D555E0" w:rsidRDefault="00D555E0" w:rsidP="001472C3">
      <w:pPr>
        <w:tabs>
          <w:tab w:val="left" w:pos="4410"/>
        </w:tabs>
        <w:spacing w:line="360" w:lineRule="auto"/>
        <w:jc w:val="both"/>
      </w:pPr>
    </w:p>
    <w:p w:rsidR="001472C3" w:rsidRDefault="001472C3" w:rsidP="001472C3">
      <w:pPr>
        <w:tabs>
          <w:tab w:val="left" w:pos="4410"/>
        </w:tabs>
        <w:spacing w:line="360" w:lineRule="auto"/>
        <w:jc w:val="both"/>
      </w:pPr>
    </w:p>
    <w:p w:rsidR="00202348" w:rsidRDefault="00265084" w:rsidP="001472C3">
      <w:pPr>
        <w:tabs>
          <w:tab w:val="left" w:pos="4410"/>
          <w:tab w:val="left" w:pos="5670"/>
          <w:tab w:val="left" w:pos="5954"/>
          <w:tab w:val="left" w:pos="6379"/>
        </w:tabs>
        <w:spacing w:after="0" w:line="360" w:lineRule="auto"/>
        <w:jc w:val="center"/>
        <w:rPr>
          <w:sz w:val="24"/>
        </w:rPr>
      </w:pPr>
      <w:r>
        <w:rPr>
          <w:sz w:val="24"/>
        </w:rPr>
        <w:t xml:space="preserve">Assinatura do Diretor </w:t>
      </w:r>
      <w:r w:rsidR="00C819DD">
        <w:rPr>
          <w:sz w:val="24"/>
        </w:rPr>
        <w:t xml:space="preserve">Geral </w:t>
      </w:r>
      <w:r>
        <w:rPr>
          <w:sz w:val="24"/>
        </w:rPr>
        <w:t>do Ca</w:t>
      </w:r>
      <w:r w:rsidRPr="00202348">
        <w:rPr>
          <w:sz w:val="24"/>
        </w:rPr>
        <w:t>mpus</w:t>
      </w:r>
      <w:r w:rsidR="00C819DD">
        <w:rPr>
          <w:sz w:val="24"/>
        </w:rPr>
        <w:t xml:space="preserve"> Juiz de Fora</w:t>
      </w:r>
    </w:p>
    <w:p w:rsidR="001472C3" w:rsidRDefault="001472C3" w:rsidP="001472C3">
      <w:pPr>
        <w:tabs>
          <w:tab w:val="left" w:pos="4410"/>
          <w:tab w:val="left" w:pos="5670"/>
          <w:tab w:val="left" w:pos="5954"/>
          <w:tab w:val="left" w:pos="6379"/>
        </w:tabs>
        <w:spacing w:after="0" w:line="360" w:lineRule="auto"/>
        <w:jc w:val="center"/>
        <w:rPr>
          <w:sz w:val="24"/>
        </w:rPr>
      </w:pPr>
    </w:p>
    <w:p w:rsidR="001472C3" w:rsidRDefault="001472C3" w:rsidP="001472C3">
      <w:pPr>
        <w:tabs>
          <w:tab w:val="left" w:pos="4410"/>
        </w:tabs>
        <w:spacing w:line="360" w:lineRule="auto"/>
        <w:jc w:val="both"/>
      </w:pPr>
    </w:p>
    <w:p w:rsidR="001472C3" w:rsidRDefault="001472C3" w:rsidP="001472C3">
      <w:pPr>
        <w:tabs>
          <w:tab w:val="left" w:pos="4410"/>
        </w:tabs>
        <w:spacing w:line="360" w:lineRule="auto"/>
        <w:jc w:val="both"/>
      </w:pPr>
    </w:p>
    <w:p w:rsidR="001472C3" w:rsidRDefault="001472C3" w:rsidP="001472C3">
      <w:pPr>
        <w:tabs>
          <w:tab w:val="left" w:pos="4410"/>
        </w:tabs>
        <w:spacing w:line="360" w:lineRule="auto"/>
        <w:jc w:val="both"/>
      </w:pPr>
    </w:p>
    <w:p w:rsidR="001472C3" w:rsidRDefault="001472C3" w:rsidP="001472C3">
      <w:pPr>
        <w:tabs>
          <w:tab w:val="left" w:pos="4410"/>
        </w:tabs>
        <w:spacing w:line="360" w:lineRule="auto"/>
        <w:jc w:val="both"/>
      </w:pPr>
      <w:r>
        <w:t>Nota explicativa: nos casos em que houver necessidade de formalização de Termo de Cooperação Técnica, a mesma deverá ocorrer dentro dos procedimentos legais previstos pela PROEX.</w:t>
      </w:r>
    </w:p>
    <w:p w:rsidR="001472C3" w:rsidRPr="00202348" w:rsidRDefault="001472C3" w:rsidP="001472C3">
      <w:pPr>
        <w:tabs>
          <w:tab w:val="left" w:pos="4410"/>
          <w:tab w:val="left" w:pos="5670"/>
          <w:tab w:val="left" w:pos="5954"/>
          <w:tab w:val="left" w:pos="6379"/>
        </w:tabs>
        <w:spacing w:after="0" w:line="360" w:lineRule="auto"/>
        <w:jc w:val="both"/>
        <w:rPr>
          <w:sz w:val="24"/>
        </w:rPr>
      </w:pPr>
    </w:p>
    <w:sectPr w:rsidR="001472C3" w:rsidRPr="00202348" w:rsidSect="00265084">
      <w:headerReference w:type="default" r:id="rId8"/>
      <w:pgSz w:w="11906" w:h="16838"/>
      <w:pgMar w:top="851" w:right="991" w:bottom="993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12BDE" w:rsidRDefault="00912BDE" w:rsidP="00215291">
      <w:pPr>
        <w:spacing w:after="0" w:line="240" w:lineRule="auto"/>
      </w:pPr>
      <w:r>
        <w:separator/>
      </w:r>
    </w:p>
  </w:endnote>
  <w:endnote w:type="continuationSeparator" w:id="0">
    <w:p w:rsidR="00912BDE" w:rsidRDefault="00912BDE" w:rsidP="002152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12BDE" w:rsidRDefault="00912BDE" w:rsidP="00215291">
      <w:pPr>
        <w:spacing w:after="0" w:line="240" w:lineRule="auto"/>
      </w:pPr>
      <w:r>
        <w:separator/>
      </w:r>
    </w:p>
  </w:footnote>
  <w:footnote w:type="continuationSeparator" w:id="0">
    <w:p w:rsidR="00912BDE" w:rsidRDefault="00912BDE" w:rsidP="002152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elacomgrade"/>
      <w:tblW w:w="9981" w:type="dxa"/>
      <w:tblInd w:w="-5" w:type="dxa"/>
      <w:tblLook w:val="04A0" w:firstRow="1" w:lastRow="0" w:firstColumn="1" w:lastColumn="0" w:noHBand="0" w:noVBand="1"/>
    </w:tblPr>
    <w:tblGrid>
      <w:gridCol w:w="2836"/>
      <w:gridCol w:w="5069"/>
      <w:gridCol w:w="2076"/>
    </w:tblGrid>
    <w:tr w:rsidR="00215291" w:rsidTr="00F42C5B">
      <w:trPr>
        <w:trHeight w:val="1408"/>
      </w:trPr>
      <w:tc>
        <w:tcPr>
          <w:tcW w:w="283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:rsidR="00215291" w:rsidRDefault="00215291" w:rsidP="00215291">
          <w:r>
            <w:rPr>
              <w:noProof/>
              <w:lang w:eastAsia="pt-BR"/>
            </w:rPr>
            <w:drawing>
              <wp:inline distT="0" distB="0" distL="0" distR="0">
                <wp:extent cx="1600200" cy="647700"/>
                <wp:effectExtent l="0" t="0" r="0" b="0"/>
                <wp:docPr id="48" name="Imagem 4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00200" cy="647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6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:rsidR="00215291" w:rsidRPr="00F42C5B" w:rsidRDefault="00215291" w:rsidP="00215291">
          <w:pPr>
            <w:pStyle w:val="Default"/>
          </w:pPr>
        </w:p>
        <w:tbl>
          <w:tblPr>
            <w:tblW w:w="4853" w:type="dxa"/>
            <w:tblLook w:val="04A0" w:firstRow="1" w:lastRow="0" w:firstColumn="1" w:lastColumn="0" w:noHBand="0" w:noVBand="1"/>
          </w:tblPr>
          <w:tblGrid>
            <w:gridCol w:w="4853"/>
          </w:tblGrid>
          <w:tr w:rsidR="00215291" w:rsidRPr="00F42C5B">
            <w:trPr>
              <w:trHeight w:val="412"/>
            </w:trPr>
            <w:tc>
              <w:tcPr>
                <w:tcW w:w="4853" w:type="dxa"/>
                <w:tcBorders>
                  <w:top w:val="nil"/>
                  <w:left w:val="nil"/>
                  <w:bottom w:val="nil"/>
                  <w:right w:val="nil"/>
                </w:tcBorders>
                <w:hideMark/>
              </w:tcPr>
              <w:p w:rsidR="00215291" w:rsidRPr="00F42C5B" w:rsidRDefault="00215291" w:rsidP="00215291">
                <w:pPr>
                  <w:pStyle w:val="Default"/>
                  <w:spacing w:line="256" w:lineRule="auto"/>
                  <w:jc w:val="center"/>
                </w:pPr>
                <w:r w:rsidRPr="00F42C5B">
                  <w:rPr>
                    <w:b/>
                    <w:bCs/>
                  </w:rPr>
                  <w:t xml:space="preserve">PROGRAMA INSTITUCIONAL DE APOIO À EXTENSÃO (PIAEX) </w:t>
                </w:r>
              </w:p>
              <w:p w:rsidR="00215291" w:rsidRPr="00F42C5B" w:rsidRDefault="00215291" w:rsidP="00215291">
                <w:pPr>
                  <w:pStyle w:val="Default"/>
                  <w:spacing w:line="256" w:lineRule="auto"/>
                  <w:jc w:val="center"/>
                </w:pPr>
                <w:r w:rsidRPr="00F42C5B">
                  <w:rPr>
                    <w:b/>
                    <w:bCs/>
                  </w:rPr>
                  <w:t xml:space="preserve">CAMPUS </w:t>
                </w:r>
                <w:r w:rsidR="00746779">
                  <w:rPr>
                    <w:b/>
                    <w:bCs/>
                  </w:rPr>
                  <w:t>JUIZ DE FORA</w:t>
                </w:r>
              </w:p>
            </w:tc>
          </w:tr>
        </w:tbl>
        <w:p w:rsidR="00215291" w:rsidRDefault="00215291" w:rsidP="00215291"/>
      </w:tc>
      <w:tc>
        <w:tcPr>
          <w:tcW w:w="207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:rsidR="00215291" w:rsidRDefault="00215291" w:rsidP="00215291">
          <w:r>
            <w:rPr>
              <w:noProof/>
              <w:lang w:eastAsia="pt-BR"/>
            </w:rPr>
            <w:drawing>
              <wp:inline distT="0" distB="0" distL="0" distR="0">
                <wp:extent cx="1171575" cy="695325"/>
                <wp:effectExtent l="0" t="0" r="9525" b="9525"/>
                <wp:docPr id="49" name="Imagem 4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71575" cy="695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215291" w:rsidRDefault="00215291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3NTQ1MDU3NzQ0tzRW0lEKTi0uzszPAykwqgUAY4zOkSwAAAA="/>
  </w:docVars>
  <w:rsids>
    <w:rsidRoot w:val="00215291"/>
    <w:rsid w:val="00032576"/>
    <w:rsid w:val="000409A6"/>
    <w:rsid w:val="000A031A"/>
    <w:rsid w:val="00106B1D"/>
    <w:rsid w:val="00130CD2"/>
    <w:rsid w:val="00136A0A"/>
    <w:rsid w:val="001472C3"/>
    <w:rsid w:val="00176084"/>
    <w:rsid w:val="00202348"/>
    <w:rsid w:val="00215291"/>
    <w:rsid w:val="002179DF"/>
    <w:rsid w:val="00265084"/>
    <w:rsid w:val="0038636D"/>
    <w:rsid w:val="004A2FF7"/>
    <w:rsid w:val="00583BCD"/>
    <w:rsid w:val="005D00B0"/>
    <w:rsid w:val="006B3C0C"/>
    <w:rsid w:val="007067B2"/>
    <w:rsid w:val="00746779"/>
    <w:rsid w:val="007B6E34"/>
    <w:rsid w:val="007E0686"/>
    <w:rsid w:val="007F5BC6"/>
    <w:rsid w:val="0082158B"/>
    <w:rsid w:val="00870ED6"/>
    <w:rsid w:val="008B2FA6"/>
    <w:rsid w:val="008D5642"/>
    <w:rsid w:val="00912BDE"/>
    <w:rsid w:val="00930E64"/>
    <w:rsid w:val="00A5197C"/>
    <w:rsid w:val="00A56D34"/>
    <w:rsid w:val="00AB40AB"/>
    <w:rsid w:val="00AD3F16"/>
    <w:rsid w:val="00C350FC"/>
    <w:rsid w:val="00C53B7F"/>
    <w:rsid w:val="00C819DD"/>
    <w:rsid w:val="00CA6A04"/>
    <w:rsid w:val="00CB1DE0"/>
    <w:rsid w:val="00D366AC"/>
    <w:rsid w:val="00D555E0"/>
    <w:rsid w:val="00DB644B"/>
    <w:rsid w:val="00E24CB8"/>
    <w:rsid w:val="00E93BE9"/>
    <w:rsid w:val="00EC4938"/>
    <w:rsid w:val="00F42C5B"/>
    <w:rsid w:val="00FF28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366AC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21529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215291"/>
  </w:style>
  <w:style w:type="paragraph" w:styleId="Rodap">
    <w:name w:val="footer"/>
    <w:basedOn w:val="Normal"/>
    <w:link w:val="RodapChar"/>
    <w:uiPriority w:val="99"/>
    <w:unhideWhenUsed/>
    <w:rsid w:val="0021529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215291"/>
  </w:style>
  <w:style w:type="paragraph" w:customStyle="1" w:styleId="Default">
    <w:name w:val="Default"/>
    <w:rsid w:val="0021529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elacomgrade">
    <w:name w:val="Table Grid"/>
    <w:basedOn w:val="Tabelanormal"/>
    <w:uiPriority w:val="39"/>
    <w:rsid w:val="0021529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C819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819D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366AC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21529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215291"/>
  </w:style>
  <w:style w:type="paragraph" w:styleId="Rodap">
    <w:name w:val="footer"/>
    <w:basedOn w:val="Normal"/>
    <w:link w:val="RodapChar"/>
    <w:uiPriority w:val="99"/>
    <w:unhideWhenUsed/>
    <w:rsid w:val="0021529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215291"/>
  </w:style>
  <w:style w:type="paragraph" w:customStyle="1" w:styleId="Default">
    <w:name w:val="Default"/>
    <w:rsid w:val="0021529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elacomgrade">
    <w:name w:val="Table Grid"/>
    <w:basedOn w:val="Tabelanormal"/>
    <w:uiPriority w:val="39"/>
    <w:rsid w:val="0021529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C819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819D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4403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C77A44-EEBF-4FF8-A4D4-A664E4D7D0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7</Words>
  <Characters>849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ne</dc:creator>
  <cp:lastModifiedBy>037703</cp:lastModifiedBy>
  <cp:revision>2</cp:revision>
  <dcterms:created xsi:type="dcterms:W3CDTF">2019-01-31T17:15:00Z</dcterms:created>
  <dcterms:modified xsi:type="dcterms:W3CDTF">2019-01-31T17:15:00Z</dcterms:modified>
</cp:coreProperties>
</file>